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5AEB" w:rsidRDefault="00161ECE">
      <w:bookmarkStart w:id="0" w:name="_GoBack"/>
      <w:r>
        <w:t>Greeting customers</w:t>
      </w:r>
    </w:p>
    <w:p w:rsidR="00161ECE" w:rsidRDefault="00161ECE">
      <w:r>
        <w:t>Welcome to just like everybody else motors.</w:t>
      </w:r>
    </w:p>
    <w:p w:rsidR="00161ECE" w:rsidRDefault="00161ECE">
      <w:r>
        <w:t>High achieving salespeople do not do this.</w:t>
      </w:r>
    </w:p>
    <w:p w:rsidR="00161ECE" w:rsidRDefault="00161ECE">
      <w:r>
        <w:t xml:space="preserve">Asked to train as we do they </w:t>
      </w:r>
      <w:r w:rsidRPr="00903D43">
        <w:rPr>
          <w:noProof/>
        </w:rPr>
        <w:t>t</w:t>
      </w:r>
      <w:r w:rsidR="00903D43">
        <w:rPr>
          <w:noProof/>
        </w:rPr>
        <w:t>each</w:t>
      </w:r>
      <w:r>
        <w:t xml:space="preserve"> methods that they do not use.</w:t>
      </w:r>
    </w:p>
    <w:p w:rsidR="004C00D0" w:rsidRDefault="004C00D0">
      <w:r>
        <w:t>We can all agree tra</w:t>
      </w:r>
      <w:r w:rsidR="00691085">
        <w:t xml:space="preserve">ining is vital to </w:t>
      </w:r>
      <w:r>
        <w:t xml:space="preserve">our success. We may disagree about the kind of training. We all needed </w:t>
      </w:r>
      <w:r w:rsidR="00903D43">
        <w:rPr>
          <w:noProof/>
        </w:rPr>
        <w:t>necessary</w:t>
      </w:r>
      <w:r>
        <w:t xml:space="preserve"> steps to the sale when we first started in this business. Some need it every </w:t>
      </w:r>
      <w:r w:rsidRPr="00903D43">
        <w:rPr>
          <w:noProof/>
        </w:rPr>
        <w:t>year</w:t>
      </w:r>
      <w:r w:rsidR="00903D43">
        <w:rPr>
          <w:noProof/>
        </w:rPr>
        <w:t>;</w:t>
      </w:r>
      <w:r w:rsidRPr="00903D43">
        <w:rPr>
          <w:noProof/>
        </w:rPr>
        <w:t xml:space="preserve"> they</w:t>
      </w:r>
      <w:r>
        <w:t xml:space="preserve"> still do not understand. </w:t>
      </w:r>
    </w:p>
    <w:p w:rsidR="004C00D0" w:rsidRDefault="004C00D0">
      <w:r w:rsidRPr="00903D43">
        <w:rPr>
          <w:noProof/>
        </w:rPr>
        <w:t>If you question sales</w:t>
      </w:r>
      <w:r w:rsidR="00903D43" w:rsidRPr="00903D43">
        <w:rPr>
          <w:noProof/>
        </w:rPr>
        <w:t>people on the steps to a sale</w:t>
      </w:r>
      <w:r w:rsidR="00903D43">
        <w:rPr>
          <w:noProof/>
        </w:rPr>
        <w:t>,</w:t>
      </w:r>
      <w:r>
        <w:t xml:space="preserve"> 95% </w:t>
      </w:r>
      <w:r w:rsidRPr="00903D43">
        <w:rPr>
          <w:noProof/>
        </w:rPr>
        <w:t>w</w:t>
      </w:r>
      <w:r w:rsidR="00903D43">
        <w:rPr>
          <w:noProof/>
        </w:rPr>
        <w:t>ill</w:t>
      </w:r>
      <w:r>
        <w:t xml:space="preserve"> get them right. It might be </w:t>
      </w:r>
      <w:r w:rsidR="00903D43">
        <w:rPr>
          <w:noProof/>
        </w:rPr>
        <w:t>eight</w:t>
      </w:r>
      <w:r>
        <w:t xml:space="preserve"> steps, </w:t>
      </w:r>
      <w:r w:rsidR="00903D43">
        <w:rPr>
          <w:noProof/>
        </w:rPr>
        <w:t>ten</w:t>
      </w:r>
      <w:r w:rsidR="00903D43">
        <w:t xml:space="preserve"> steps, or twelve</w:t>
      </w:r>
      <w:r>
        <w:t xml:space="preserve"> steps. Almost all would </w:t>
      </w:r>
      <w:r w:rsidR="00903D43">
        <w:rPr>
          <w:noProof/>
        </w:rPr>
        <w:t>understand</w:t>
      </w:r>
      <w:r>
        <w:t xml:space="preserve"> the basic </w:t>
      </w:r>
      <w:r w:rsidRPr="00903D43">
        <w:rPr>
          <w:noProof/>
        </w:rPr>
        <w:t>concepts</w:t>
      </w:r>
      <w:r w:rsidR="00903D43">
        <w:rPr>
          <w:noProof/>
        </w:rPr>
        <w:t>,</w:t>
      </w:r>
      <w:r>
        <w:t xml:space="preserve"> and many coul</w:t>
      </w:r>
      <w:r w:rsidR="00903D43">
        <w:t>d train your new people on the</w:t>
      </w:r>
      <w:r>
        <w:t xml:space="preserve"> </w:t>
      </w:r>
      <w:r w:rsidRPr="00903D43">
        <w:rPr>
          <w:noProof/>
        </w:rPr>
        <w:t>steps</w:t>
      </w:r>
      <w:r>
        <w:t>.</w:t>
      </w:r>
    </w:p>
    <w:p w:rsidR="004C00D0" w:rsidRDefault="00903D43">
      <w:r>
        <w:t xml:space="preserve">The question for me </w:t>
      </w:r>
      <w:r w:rsidRPr="00903D43">
        <w:rPr>
          <w:noProof/>
        </w:rPr>
        <w:t>stem</w:t>
      </w:r>
      <w:r>
        <w:rPr>
          <w:noProof/>
        </w:rPr>
        <w:t>s</w:t>
      </w:r>
      <w:r w:rsidR="004C00D0">
        <w:t xml:space="preserve"> from the selling process our high performers use. Several years ago, we had </w:t>
      </w:r>
      <w:r>
        <w:rPr>
          <w:noProof/>
        </w:rPr>
        <w:t>six</w:t>
      </w:r>
      <w:r w:rsidR="004C00D0">
        <w:t xml:space="preserve"> </w:t>
      </w:r>
      <w:r w:rsidR="004C00D0" w:rsidRPr="00903D43">
        <w:rPr>
          <w:noProof/>
        </w:rPr>
        <w:t>salespeople</w:t>
      </w:r>
      <w:r w:rsidR="004C00D0">
        <w:t xml:space="preserve"> averaging 25+ per month. We trained them consistently, or we thought we did. I could cut and paste the greeting from almost all training.</w:t>
      </w:r>
    </w:p>
    <w:p w:rsidR="004C00D0" w:rsidRDefault="004C00D0">
      <w:r>
        <w:t>“Welcome to I sound like every other dealer motors. Extending my hand, I ask My name is Bob and yours is? How may I be of assistance?”</w:t>
      </w:r>
    </w:p>
    <w:p w:rsidR="004C00D0" w:rsidRDefault="004C00D0">
      <w:r>
        <w:t>I have never, not one time heard my high performers use this line. I guess that is not true. I have heard them use it during “training</w:t>
      </w:r>
      <w:r w:rsidR="00903D43">
        <w:rPr>
          <w:noProof/>
        </w:rPr>
        <w:t>.”</w:t>
      </w:r>
      <w:r>
        <w:t xml:space="preserve"> </w:t>
      </w:r>
      <w:r w:rsidR="00691085">
        <w:t xml:space="preserve">None of the </w:t>
      </w:r>
      <w:r w:rsidR="00903D43">
        <w:rPr>
          <w:noProof/>
        </w:rPr>
        <w:t>six</w:t>
      </w:r>
      <w:r w:rsidR="00691085">
        <w:t xml:space="preserve"> salespeople used the line welcome. It is just not part of our vocabulary. It sounds insincere. Is it better than, “can I help </w:t>
      </w:r>
      <w:proofErr w:type="spellStart"/>
      <w:r w:rsidR="00691085">
        <w:t>ya</w:t>
      </w:r>
      <w:proofErr w:type="spellEnd"/>
      <w:r w:rsidR="00691085">
        <w:t xml:space="preserve">?”. </w:t>
      </w:r>
      <w:r w:rsidR="00691085" w:rsidRPr="00903D43">
        <w:rPr>
          <w:noProof/>
        </w:rPr>
        <w:t>I think the verdict is out on that.</w:t>
      </w:r>
    </w:p>
    <w:p w:rsidR="004C00D0" w:rsidRDefault="004C00D0">
      <w:r>
        <w:t xml:space="preserve">We </w:t>
      </w:r>
      <w:r w:rsidRPr="00903D43">
        <w:rPr>
          <w:noProof/>
        </w:rPr>
        <w:t>all train</w:t>
      </w:r>
      <w:r>
        <w:t xml:space="preserve"> our </w:t>
      </w:r>
      <w:r w:rsidRPr="00903D43">
        <w:rPr>
          <w:noProof/>
        </w:rPr>
        <w:t>salespeople</w:t>
      </w:r>
      <w:r>
        <w:t xml:space="preserve"> to treat a customer like they are welcoming them into their home. </w:t>
      </w:r>
      <w:r w:rsidR="00903D43">
        <w:rPr>
          <w:noProof/>
        </w:rPr>
        <w:t>W</w:t>
      </w:r>
      <w:r w:rsidRPr="00903D43">
        <w:rPr>
          <w:noProof/>
        </w:rPr>
        <w:t>e</w:t>
      </w:r>
      <w:r>
        <w:t xml:space="preserve"> tell them to use a line they would not say any other time. </w:t>
      </w:r>
      <w:r w:rsidR="00691085">
        <w:t>Using our training to make a customer feel uncomfortable is not</w:t>
      </w:r>
      <w:r w:rsidR="0050253A">
        <w:t xml:space="preserve"> a wise use of that </w:t>
      </w:r>
      <w:r w:rsidR="0050253A" w:rsidRPr="00903D43">
        <w:rPr>
          <w:noProof/>
        </w:rPr>
        <w:t>time.</w:t>
      </w:r>
      <w:r w:rsidR="00691085">
        <w:t xml:space="preserve"> Look </w:t>
      </w:r>
      <w:r w:rsidR="00903D43">
        <w:rPr>
          <w:noProof/>
        </w:rPr>
        <w:t>at</w:t>
      </w:r>
      <w:r w:rsidR="00691085">
        <w:t xml:space="preserve"> yourself. Have you ever responded well to welcome and what is your name? I know I have not</w:t>
      </w:r>
    </w:p>
    <w:p w:rsidR="00691085" w:rsidRDefault="00691085">
      <w:r>
        <w:t xml:space="preserve">Listen to your top people. They have the art of making a great first impression down to a science. You will hear lines </w:t>
      </w:r>
      <w:r w:rsidR="00E479EF">
        <w:t>like</w:t>
      </w:r>
      <w:r>
        <w:t>, “Hello, are you looking for anyone in particular?” “How may I help you today?” Many other variations. What you will not hear is Welcome to I sound very insincere Ford.</w:t>
      </w:r>
    </w:p>
    <w:p w:rsidR="00691085" w:rsidRDefault="00691085">
      <w:r>
        <w:t xml:space="preserve">Basic training is a necessity. </w:t>
      </w:r>
      <w:r w:rsidR="00E479EF">
        <w:t xml:space="preserve">We must teach and give </w:t>
      </w:r>
      <w:r w:rsidR="00903D43">
        <w:t xml:space="preserve">our salespeople a solid foundation </w:t>
      </w:r>
      <w:r w:rsidR="00903D43" w:rsidRPr="00903D43">
        <w:rPr>
          <w:noProof/>
        </w:rPr>
        <w:t>of</w:t>
      </w:r>
      <w:r w:rsidRPr="00903D43">
        <w:rPr>
          <w:noProof/>
        </w:rPr>
        <w:t xml:space="preserve"> understanding</w:t>
      </w:r>
      <w:r>
        <w:t xml:space="preserve">. </w:t>
      </w:r>
    </w:p>
    <w:p w:rsidR="00691085" w:rsidRDefault="00903D43">
      <w:r>
        <w:t xml:space="preserve">Why </w:t>
      </w:r>
      <w:r w:rsidR="00E479EF">
        <w:t>teach them</w:t>
      </w:r>
      <w:r w:rsidR="00691085">
        <w:t xml:space="preserve"> the processes we would not use. Allow them some freedom to move. Making a good first impression is </w:t>
      </w:r>
      <w:r>
        <w:rPr>
          <w:noProof/>
        </w:rPr>
        <w:t>essential</w:t>
      </w:r>
      <w:r w:rsidR="00691085">
        <w:t>.</w:t>
      </w:r>
      <w:bookmarkStart w:id="1" w:name="_Hlk496000555"/>
      <w:r w:rsidR="00691085">
        <w:t xml:space="preserve"> </w:t>
      </w:r>
      <w:bookmarkEnd w:id="1"/>
      <w:bookmarkEnd w:id="0"/>
    </w:p>
    <w:sectPr w:rsidR="006910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MjY3N7Q0MjQ1MTNS0lEKTi0uzszPAykwrgUAePAemiwAAAA="/>
  </w:docVars>
  <w:rsids>
    <w:rsidRoot w:val="00161ECE"/>
    <w:rsid w:val="00161ECE"/>
    <w:rsid w:val="002F2E16"/>
    <w:rsid w:val="00382FC7"/>
    <w:rsid w:val="003F44DE"/>
    <w:rsid w:val="004C00D0"/>
    <w:rsid w:val="0050253A"/>
    <w:rsid w:val="00691085"/>
    <w:rsid w:val="008F5AEB"/>
    <w:rsid w:val="00903D43"/>
    <w:rsid w:val="00BA7DA3"/>
    <w:rsid w:val="00E47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1261E"/>
  <w15:chartTrackingRefBased/>
  <w15:docId w15:val="{82FF0B2B-E45D-4CAD-84D0-F5231229B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Morgan</dc:creator>
  <cp:keywords/>
  <dc:description/>
  <cp:lastModifiedBy>ROBERT Morgan</cp:lastModifiedBy>
  <cp:revision>8</cp:revision>
  <dcterms:created xsi:type="dcterms:W3CDTF">2017-10-17T14:22:00Z</dcterms:created>
  <dcterms:modified xsi:type="dcterms:W3CDTF">2017-10-18T16:35:00Z</dcterms:modified>
</cp:coreProperties>
</file>